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6DAA29" w14:textId="77777777" w:rsidR="00DE13FF" w:rsidRDefault="009062CA">
      <w:pPr>
        <w:pStyle w:val="a4"/>
      </w:pPr>
      <w:r>
        <w:t>Отчёт по лабораторной работе №2</w:t>
      </w:r>
    </w:p>
    <w:p w14:paraId="4225A3D0" w14:textId="77777777" w:rsidR="00DE13FF" w:rsidRDefault="009062CA">
      <w:pPr>
        <w:pStyle w:val="a5"/>
      </w:pPr>
      <w:r>
        <w:t>дисциплина: Математическое моделирование</w:t>
      </w:r>
    </w:p>
    <w:p w14:paraId="390A2FE4" w14:textId="77777777" w:rsidR="00DE13FF" w:rsidRDefault="009062CA">
      <w:pPr>
        <w:pStyle w:val="Author"/>
      </w:pPr>
      <w:r>
        <w:t>Зорин Илья Михайл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881219118"/>
        <w:docPartObj>
          <w:docPartGallery w:val="Table of Contents"/>
          <w:docPartUnique/>
        </w:docPartObj>
      </w:sdtPr>
      <w:sdtEndPr/>
      <w:sdtContent>
        <w:p w14:paraId="56DC02B0" w14:textId="77777777" w:rsidR="00DE13FF" w:rsidRDefault="009062CA">
          <w:pPr>
            <w:pStyle w:val="ae"/>
          </w:pPr>
          <w:r>
            <w:t>Содержание</w:t>
          </w:r>
        </w:p>
        <w:p w14:paraId="515FF101" w14:textId="26F6DF7A" w:rsidR="00FA4F59" w:rsidRDefault="009062CA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FA4F59">
            <w:fldChar w:fldCharType="separate"/>
          </w:r>
          <w:hyperlink w:anchor="_Toc64748410" w:history="1">
            <w:r w:rsidR="00FA4F59" w:rsidRPr="008A3BB6">
              <w:rPr>
                <w:rStyle w:val="ad"/>
                <w:noProof/>
              </w:rPr>
              <w:t>Цель работы</w:t>
            </w:r>
            <w:r w:rsidR="00FA4F59">
              <w:rPr>
                <w:noProof/>
                <w:webHidden/>
              </w:rPr>
              <w:tab/>
            </w:r>
            <w:r w:rsidR="00FA4F59">
              <w:rPr>
                <w:noProof/>
                <w:webHidden/>
              </w:rPr>
              <w:fldChar w:fldCharType="begin"/>
            </w:r>
            <w:r w:rsidR="00FA4F59">
              <w:rPr>
                <w:noProof/>
                <w:webHidden/>
              </w:rPr>
              <w:instrText xml:space="preserve"> PAGEREF _Toc64748410 \h </w:instrText>
            </w:r>
            <w:r w:rsidR="00FA4F59">
              <w:rPr>
                <w:noProof/>
                <w:webHidden/>
              </w:rPr>
            </w:r>
            <w:r w:rsidR="00FA4F59">
              <w:rPr>
                <w:noProof/>
                <w:webHidden/>
              </w:rPr>
              <w:fldChar w:fldCharType="separate"/>
            </w:r>
            <w:r w:rsidR="00FA4F59">
              <w:rPr>
                <w:noProof/>
                <w:webHidden/>
              </w:rPr>
              <w:t>1</w:t>
            </w:r>
            <w:r w:rsidR="00FA4F59">
              <w:rPr>
                <w:noProof/>
                <w:webHidden/>
              </w:rPr>
              <w:fldChar w:fldCharType="end"/>
            </w:r>
          </w:hyperlink>
        </w:p>
        <w:p w14:paraId="68AD8FBF" w14:textId="291A3B38" w:rsidR="00FA4F59" w:rsidRDefault="00FA4F5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4748411" w:history="1">
            <w:r w:rsidRPr="008A3BB6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748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70912A" w14:textId="3FED63D8" w:rsidR="00FA4F59" w:rsidRDefault="00FA4F5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4748412" w:history="1">
            <w:r w:rsidRPr="008A3BB6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748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7DDEFC" w14:textId="7F950F49" w:rsidR="00FA4F59" w:rsidRDefault="00FA4F5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4748413" w:history="1">
            <w:r w:rsidRPr="008A3BB6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7484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E04483" w14:textId="77777777" w:rsidR="00DE13FF" w:rsidRDefault="009062CA">
          <w:r>
            <w:fldChar w:fldCharType="end"/>
          </w:r>
        </w:p>
      </w:sdtContent>
    </w:sdt>
    <w:p w14:paraId="6BB11CB2" w14:textId="77777777" w:rsidR="00DE13FF" w:rsidRDefault="009062CA">
      <w:pPr>
        <w:pStyle w:val="1"/>
      </w:pPr>
      <w:bookmarkStart w:id="0" w:name="цель-работы"/>
      <w:bookmarkStart w:id="1" w:name="_Toc64748410"/>
      <w:r>
        <w:t>Цель работы</w:t>
      </w:r>
      <w:bookmarkEnd w:id="1"/>
    </w:p>
    <w:p w14:paraId="04A6C0F8" w14:textId="77777777" w:rsidR="00DE13FF" w:rsidRDefault="009062CA">
      <w:pPr>
        <w:pStyle w:val="FirstParagraph"/>
      </w:pPr>
      <w:r>
        <w:t>Решить задачу о погоне.</w:t>
      </w:r>
    </w:p>
    <w:p w14:paraId="0C459794" w14:textId="77777777" w:rsidR="00DE13FF" w:rsidRDefault="009062CA">
      <w:pPr>
        <w:pStyle w:val="1"/>
      </w:pPr>
      <w:bookmarkStart w:id="2" w:name="задание"/>
      <w:bookmarkStart w:id="3" w:name="_Toc64748411"/>
      <w:bookmarkEnd w:id="0"/>
      <w:r>
        <w:t>Задание</w:t>
      </w:r>
      <w:bookmarkEnd w:id="3"/>
    </w:p>
    <w:p w14:paraId="64D4C60E" w14:textId="77777777" w:rsidR="00DE13FF" w:rsidRDefault="009062CA">
      <w:pPr>
        <w:pStyle w:val="FirstParagraph"/>
      </w:pPr>
      <w:r>
        <w:rPr>
          <w:b/>
          <w:bCs/>
        </w:rPr>
        <w:t>Вариант 47</w:t>
      </w:r>
      <w:r>
        <w:t xml:space="preserve"> </w:t>
      </w:r>
      <w:r>
        <w:t>Задача: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16,6 км от катера. Затем лодка снова скрывается в тумане и уходит прямолинейно в не</w:t>
      </w:r>
      <w:r>
        <w:t>известном направлении. Известно, что скорость катера в 4,4 раза больше скорости браконьерской лодки.</w:t>
      </w:r>
    </w:p>
    <w:p w14:paraId="51BEF741" w14:textId="77777777" w:rsidR="00DE13FF" w:rsidRDefault="009062CA">
      <w:pPr>
        <w:pStyle w:val="Compact"/>
        <w:numPr>
          <w:ilvl w:val="0"/>
          <w:numId w:val="2"/>
        </w:numPr>
      </w:pPr>
      <w:r>
        <w:t>Запишите уравнение, описывающее движение катера, с начальными условиями для двух случаев (в зависимости от расположения катера относительно лодки в начальн</w:t>
      </w:r>
      <w:r>
        <w:t>ый момент времени).</w:t>
      </w:r>
    </w:p>
    <w:p w14:paraId="26204F3B" w14:textId="77777777" w:rsidR="00DE13FF" w:rsidRDefault="009062CA">
      <w:pPr>
        <w:pStyle w:val="Compact"/>
        <w:numPr>
          <w:ilvl w:val="0"/>
          <w:numId w:val="2"/>
        </w:numPr>
      </w:pPr>
      <w:r>
        <w:t>Постройте траекторию движения катера и лодки для двух случаев.</w:t>
      </w:r>
    </w:p>
    <w:p w14:paraId="408C6360" w14:textId="77777777" w:rsidR="00DE13FF" w:rsidRDefault="009062CA">
      <w:pPr>
        <w:pStyle w:val="Compact"/>
        <w:numPr>
          <w:ilvl w:val="0"/>
          <w:numId w:val="2"/>
        </w:numPr>
      </w:pPr>
      <w:r>
        <w:t>Найдите точку пересечения траектории катера и лодки.</w:t>
      </w:r>
    </w:p>
    <w:p w14:paraId="64CD24A7" w14:textId="77777777" w:rsidR="00DE13FF" w:rsidRDefault="009062CA">
      <w:pPr>
        <w:pStyle w:val="1"/>
      </w:pPr>
      <w:bookmarkStart w:id="4" w:name="выполнение-лабораторной-работы"/>
      <w:bookmarkStart w:id="5" w:name="_Toc64748412"/>
      <w:bookmarkEnd w:id="2"/>
      <w:r>
        <w:t>Выполнение лабораторной работы</w:t>
      </w:r>
      <w:bookmarkEnd w:id="5"/>
    </w:p>
    <w:p w14:paraId="2D03FF26" w14:textId="77777777" w:rsidR="00DE13FF" w:rsidRDefault="009062CA">
      <w:pPr>
        <w:pStyle w:val="FirstParagraph"/>
      </w:pPr>
      <w:r>
        <w:rPr>
          <w:b/>
          <w:bCs/>
        </w:rPr>
        <w:t>1. Вывод дифференциального уравнения</w:t>
      </w:r>
    </w:p>
    <w:p w14:paraId="0D601E8A" w14:textId="77777777" w:rsidR="00DE13FF" w:rsidRDefault="009062CA">
      <w:pPr>
        <w:pStyle w:val="a0"/>
      </w:pPr>
      <w:r>
        <w:t xml:space="preserve">1.1. Принимаем з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Л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– место нахождения л</w:t>
      </w:r>
      <w:r>
        <w:t xml:space="preserve">одки браконьеров в момент обнаружения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К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6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6</m:t>
        </m:r>
      </m:oMath>
      <w:r>
        <w:t xml:space="preserve"> км – место нахождения катера береговой охраны относительно лодки браконьеров в момент обнаружения лодки.</w:t>
      </w:r>
    </w:p>
    <w:p w14:paraId="3B803D6B" w14:textId="77777777" w:rsidR="00DE13FF" w:rsidRDefault="009062CA">
      <w:pPr>
        <w:pStyle w:val="a0"/>
      </w:pPr>
      <w:r>
        <w:t xml:space="preserve">1.2. Введем полярные координаты. Считаем, что полюс – это точка обнаружения лодки браконьеров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Л0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Л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а полярная ось </w:t>
      </w:r>
      <m:oMath>
        <m:r>
          <w:rPr>
            <w:rFonts w:ascii="Cambria Math" w:hAnsi="Cambria Math"/>
          </w:rPr>
          <m:t>r</m:t>
        </m:r>
      </m:oMath>
      <w:r>
        <w:t xml:space="preserve"> проходит через точку нахождения катера береговой охраны. (см. рис. @fig:001)</w:t>
      </w:r>
    </w:p>
    <w:p w14:paraId="41C10EEF" w14:textId="77777777" w:rsidR="00DE13FF" w:rsidRDefault="009062CA">
      <w:pPr>
        <w:pStyle w:val="CaptionedFigure"/>
      </w:pPr>
      <w:bookmarkStart w:id="6" w:name="fig:001"/>
      <w:r>
        <w:rPr>
          <w:noProof/>
        </w:rPr>
        <w:lastRenderedPageBreak/>
        <w:drawing>
          <wp:inline distT="0" distB="0" distL="0" distR="0" wp14:anchorId="0CAE1280" wp14:editId="0D0862D7">
            <wp:extent cx="2520363" cy="1298601"/>
            <wp:effectExtent l="0" t="0" r="0" b="0"/>
            <wp:docPr id="1" name="Picture" descr="Положение катера и лодки в начальный момент времен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363" cy="1298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2666B13B" w14:textId="77777777" w:rsidR="00DE13FF" w:rsidRDefault="009062CA">
      <w:pPr>
        <w:pStyle w:val="ImageCaption"/>
      </w:pPr>
      <w:r>
        <w:t>Положение катера и лодки в начальный момент времени</w:t>
      </w:r>
    </w:p>
    <w:p w14:paraId="4CA9E612" w14:textId="77777777" w:rsidR="00DE13FF" w:rsidRDefault="009062CA">
      <w:pPr>
        <w:pStyle w:val="a0"/>
      </w:pPr>
      <w:r>
        <w:t>1.3. Траектория катера должна быть такой, чтобы и катер, и лодка все время были на одном расстояни</w:t>
      </w:r>
      <w:r>
        <w:t xml:space="preserve">и от полюса </w:t>
      </w:r>
      <m:oMath>
        <m:r>
          <w:rPr>
            <w:rFonts w:ascii="Cambria Math" w:hAnsi="Cambria Math"/>
          </w:rPr>
          <m:t>θ</m:t>
        </m:r>
      </m:oMath>
      <w:r>
        <w:t>, только в этом случае траектория 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</w:t>
      </w:r>
      <w:r>
        <w:t xml:space="preserve"> этого катер береговой охраны должен двигаться вокруг полюса удаляясь от него с той же скоростью, что и лодка браконьеров.</w:t>
      </w:r>
    </w:p>
    <w:p w14:paraId="2CEC1EE0" w14:textId="77777777" w:rsidR="00DE13FF" w:rsidRDefault="009062CA">
      <w:pPr>
        <w:pStyle w:val="a0"/>
      </w:pPr>
      <w:r>
        <w:t>1.4. Чтобы найти расстояние x (расстояние, после которого катер начнет двигаться вокруг полюса), необходимо составить простое уравнен</w:t>
      </w:r>
      <w:r>
        <w:t xml:space="preserve">ие. Пусть через время </w:t>
      </w:r>
      <m:oMath>
        <m:r>
          <w:rPr>
            <w:rFonts w:ascii="Cambria Math" w:hAnsi="Cambria Math"/>
          </w:rPr>
          <m:t>t</m:t>
        </m:r>
      </m:oMath>
      <w:r>
        <w:t xml:space="preserve"> катер и лодка окажутся на одном расстоянии x от полюса. За это время лодка пройдет </w:t>
      </w:r>
      <m:oMath>
        <m:r>
          <w:rPr>
            <w:rFonts w:ascii="Cambria Math" w:hAnsi="Cambria Math"/>
          </w:rPr>
          <m:t>x</m:t>
        </m:r>
      </m:oMath>
      <w:r>
        <w:t xml:space="preserve">, а катер </w:t>
      </w:r>
      <m:oMath>
        <m:r>
          <w:rPr>
            <w:rFonts w:ascii="Cambria Math" w:hAnsi="Cambria Math"/>
          </w:rPr>
          <m:t>16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6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x</m:t>
        </m:r>
      </m:oMath>
      <w:r>
        <w:t xml:space="preserve"> (или </w:t>
      </w:r>
      <m:oMath>
        <m:r>
          <w:rPr>
            <w:rFonts w:ascii="Cambria Math" w:hAnsi="Cambria Math"/>
          </w:rPr>
          <m:t>16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6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x</m:t>
        </m:r>
      </m:oMath>
      <w:r>
        <w:t>, в зависимости от начального положения катера относительно полюса). Время, за которое они пройдут это расстояние, вычисляется как $x \over v$ или $16,6 - x \over 4,4v$ (во втором случае $16,6 + x \over 4,4v$). Так как время одно и то же, то эти величины о</w:t>
      </w:r>
      <w:r>
        <w:t xml:space="preserve">динаковы. Тогда неизвестное расстояние </w:t>
      </w:r>
      <m:oMath>
        <m:r>
          <w:rPr>
            <w:rFonts w:ascii="Cambria Math" w:hAnsi="Cambria Math"/>
          </w:rPr>
          <m:t>x</m:t>
        </m:r>
      </m:oMath>
      <w:r>
        <w:t xml:space="preserve"> можно найти из следующего уравнения:</w:t>
      </w:r>
    </w:p>
    <w:p w14:paraId="79694526" w14:textId="77777777" w:rsidR="00DE13FF" w:rsidRDefault="009062CA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v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6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6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4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4</m:t>
              </m:r>
              <m:r>
                <w:rPr>
                  <w:rFonts w:ascii="Cambria Math" w:hAnsi="Cambria Math"/>
                </w:rPr>
                <m:t>v</m:t>
              </m:r>
            </m:den>
          </m:f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или 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v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6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6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4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4</m:t>
              </m:r>
              <m:r>
                <w:rPr>
                  <w:rFonts w:ascii="Cambria Math" w:hAnsi="Cambria Math"/>
                </w:rPr>
                <m:t>v</m:t>
              </m:r>
            </m:den>
          </m:f>
          <m:r>
            <w:rPr>
              <w:rFonts w:ascii="Cambria Math" w:hAnsi="Cambria Math"/>
            </w:rPr>
            <m:t> </m:t>
          </m:r>
        </m:oMath>
      </m:oMathPara>
    </w:p>
    <w:p w14:paraId="568EB179" w14:textId="77777777" w:rsidR="00DE13FF" w:rsidRDefault="009062CA">
      <w:pPr>
        <w:pStyle w:val="FirstParagraph"/>
      </w:pPr>
      <w:r>
        <w:t xml:space="preserve">Тогд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83</m:t>
            </m:r>
          </m:num>
          <m:den>
            <m:r>
              <w:rPr>
                <w:rFonts w:ascii="Cambria Math" w:hAnsi="Cambria Math"/>
              </w:rPr>
              <m:t>15</m:t>
            </m:r>
          </m:den>
        </m:f>
      </m:oMath>
      <w:r>
        <w:t xml:space="preserve"> (км), 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6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6</m:t>
        </m:r>
      </m:oMath>
      <w:r>
        <w:t xml:space="preserve"> (км), задачу будем решать для двух случаев.</w:t>
      </w:r>
    </w:p>
    <w:p w14:paraId="3B3B53BC" w14:textId="77777777" w:rsidR="00DE13FF" w:rsidRDefault="009062CA">
      <w:pPr>
        <w:pStyle w:val="a0"/>
      </w:pPr>
      <w:r>
        <w:t>1.5. После того, как катер береговой охраны окажется на одно</w:t>
      </w:r>
      <w:r>
        <w:t xml:space="preserve">м расстоянии от полюса, что и лодка, он должен сменить прямолинейную траекторию и начать двигаться вокруг полюса удаляясь от него со скоростью лодки </w:t>
      </w:r>
      <m:oMath>
        <m:r>
          <w:rPr>
            <w:rFonts w:ascii="Cambria Math" w:hAnsi="Cambria Math"/>
          </w:rPr>
          <m:t>v</m:t>
        </m:r>
      </m:oMath>
      <w:r>
        <w:t xml:space="preserve">. Для этого скорость катера раскладываем на две составляющие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>
        <w:t xml:space="preserve"> – радиальная скорость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τ</m:t>
            </m:r>
          </m:sub>
        </m:sSub>
      </m:oMath>
      <w:r>
        <w:t xml:space="preserve"> – тангенц</w:t>
      </w:r>
      <w:r>
        <w:t>иальная скорость.</w:t>
      </w:r>
    </w:p>
    <w:p w14:paraId="6E0838E6" w14:textId="77777777" w:rsidR="00DE13FF" w:rsidRDefault="009062CA">
      <w:pPr>
        <w:pStyle w:val="a0"/>
      </w:pPr>
      <w:r>
        <w:t xml:space="preserve">Радиальная скорость – это скорость, с которой катер удаляется от полюса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r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r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v</m:t>
        </m:r>
      </m:oMath>
      <w:r>
        <w:t>.</w:t>
      </w:r>
    </w:p>
    <w:p w14:paraId="4C7BB515" w14:textId="77777777" w:rsidR="00DE13FF" w:rsidRDefault="009062CA">
      <w:pPr>
        <w:pStyle w:val="a0"/>
      </w:pPr>
      <w:r>
        <w:t>Тангенциальная скорость – это линейная скорость вращения катер</w:t>
      </w:r>
      <w:r>
        <w:t xml:space="preserve">а относительно полюса. Она равна произведению угловой скорости на радиус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τ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θ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t</m:t>
            </m:r>
          </m:den>
        </m:f>
      </m:oMath>
      <w:r>
        <w:t>.</w:t>
      </w:r>
    </w:p>
    <w:p w14:paraId="40DEC543" w14:textId="77777777" w:rsidR="00DE13FF" w:rsidRDefault="009062CA">
      <w:pPr>
        <w:pStyle w:val="a0"/>
      </w:pPr>
      <w:r>
        <w:t xml:space="preserve">По теореме Пифагора: $v_{τ} =  = v, тогда получаем </w:t>
      </w:r>
      <m:oMath>
        <m:r>
          <w:rPr>
            <w:rFonts w:ascii="Cambria Math" w:hAnsi="Cambria Math"/>
          </w:rPr>
          <m:t>r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θ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18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36</m:t>
            </m:r>
          </m:e>
        </m:rad>
        <m:r>
          <w:rPr>
            <w:rFonts w:ascii="Cambria Math" w:hAnsi="Cambria Math"/>
          </w:rPr>
          <m:t>v</m:t>
        </m:r>
      </m:oMath>
      <w:r>
        <w:t>.</w:t>
      </w:r>
    </w:p>
    <w:p w14:paraId="3D4284FD" w14:textId="77777777" w:rsidR="00DE13FF" w:rsidRDefault="009062CA">
      <w:pPr>
        <w:pStyle w:val="a0"/>
      </w:pPr>
      <w:r>
        <w:t xml:space="preserve">1.6. Решение исходной задачи сводится к решению системы из двух дифференциальных уравнений: </w:t>
      </w:r>
    </w:p>
    <w:p w14:paraId="3BF4BC18" w14:textId="77777777" w:rsidR="00DE13FF" w:rsidRDefault="009062CA">
      <w:pPr>
        <w:pStyle w:val="a0"/>
      </w:pPr>
      <w:r>
        <w:lastRenderedPageBreak/>
        <w:t>Исключая из полученной системы производную по t, можно перейти к следующему уравнению:</w:t>
      </w:r>
    </w:p>
    <w:p w14:paraId="36E0CAEC" w14:textId="77777777" w:rsidR="00DE13FF" w:rsidRDefault="009062CA">
      <w:pPr>
        <w:pStyle w:val="a0"/>
      </w:pPr>
      <w:r>
        <w:t>$$ \frac{\partial r}{\partial θ} = \sqrt{5}r}{\sqrt{22}} $$</w:t>
      </w:r>
    </w:p>
    <w:p w14:paraId="68D59048" w14:textId="77777777" w:rsidR="00DE13FF" w:rsidRDefault="009062CA">
      <w:pPr>
        <w:pStyle w:val="FirstParagraph"/>
      </w:pPr>
      <w:r>
        <w:t xml:space="preserve">Решив это уравнение, я получу траекторию движения катера в полярных координатах. Начальные условия: </w:t>
      </w:r>
    </w:p>
    <w:p w14:paraId="640CFE1C" w14:textId="77777777" w:rsidR="00DE13FF" w:rsidRDefault="00DE13FF">
      <w:pPr>
        <w:pStyle w:val="a0"/>
      </w:pPr>
    </w:p>
    <w:p w14:paraId="617D5DD9" w14:textId="77777777" w:rsidR="00DE13FF" w:rsidRDefault="009062CA">
      <w:pPr>
        <w:pStyle w:val="a0"/>
      </w:pPr>
      <w:r>
        <w:rPr>
          <w:b/>
          <w:bCs/>
        </w:rPr>
        <w:t>2. Построение траекторий движения катера и лодки</w:t>
      </w:r>
    </w:p>
    <w:p w14:paraId="21863A55" w14:textId="77777777" w:rsidR="00DE13FF" w:rsidRDefault="009062CA">
      <w:pPr>
        <w:pStyle w:val="a0"/>
      </w:pPr>
      <w:r>
        <w:t>2.1. Написала программу на Python:</w:t>
      </w:r>
    </w:p>
    <w:p w14:paraId="357882F4" w14:textId="77777777" w:rsidR="00DE13FF" w:rsidRDefault="009062CA">
      <w:pPr>
        <w:pStyle w:val="SourceCode"/>
      </w:pPr>
      <w:r>
        <w:rPr>
          <w:rStyle w:val="VerbatimChar"/>
        </w:rPr>
        <w:t>import mat</w:t>
      </w:r>
      <w:r>
        <w:rPr>
          <w:rStyle w:val="VerbatimChar"/>
        </w:rPr>
        <w:t>h</w:t>
      </w:r>
      <w:r>
        <w:br/>
      </w:r>
      <w:r>
        <w:rPr>
          <w:rStyle w:val="VerbatimChar"/>
        </w:rPr>
        <w:t>import numpy as np</w:t>
      </w:r>
      <w:r>
        <w:br/>
      </w:r>
      <w:r>
        <w:rPr>
          <w:rStyle w:val="VerbatimChar"/>
        </w:rPr>
        <w:t>from scipy.integrate import odeint</w:t>
      </w:r>
      <w:r>
        <w:br/>
      </w:r>
      <w:r>
        <w:rPr>
          <w:rStyle w:val="VerbatimChar"/>
        </w:rPr>
        <w:t>import matplotlib.pyplot as plt</w:t>
      </w:r>
      <w:r>
        <w:br/>
      </w:r>
      <w:r>
        <w:br/>
      </w:r>
      <w:r>
        <w:rPr>
          <w:rStyle w:val="VerbatimChar"/>
        </w:rPr>
        <w:t>k = 16.6</w:t>
      </w:r>
      <w:r>
        <w:br/>
      </w:r>
      <w:r>
        <w:rPr>
          <w:rStyle w:val="VerbatimChar"/>
        </w:rPr>
        <w:t>fi = 3*math.pi/4</w:t>
      </w:r>
      <w:r>
        <w:br/>
      </w:r>
      <w:r>
        <w:br/>
      </w:r>
      <w:r>
        <w:rPr>
          <w:rStyle w:val="VerbatimChar"/>
        </w:rPr>
        <w:t>#функция, описывающая движение катера береговой охраны</w:t>
      </w:r>
      <w:r>
        <w:br/>
      </w:r>
      <w:r>
        <w:rPr>
          <w:rStyle w:val="VerbatimChar"/>
        </w:rPr>
        <w:t xml:space="preserve">def dr(r, tetha): </w:t>
      </w:r>
      <w:r>
        <w:br/>
      </w:r>
      <w:r>
        <w:rPr>
          <w:rStyle w:val="VerbatimChar"/>
        </w:rPr>
        <w:t xml:space="preserve">    dr = sqrt(5)*r/math.sqrt(22)</w:t>
      </w:r>
      <w:r>
        <w:br/>
      </w:r>
      <w:r>
        <w:rPr>
          <w:rStyle w:val="VerbatimChar"/>
        </w:rPr>
        <w:t xml:space="preserve">    return dr</w:t>
      </w:r>
      <w:r>
        <w:br/>
      </w:r>
      <w:r>
        <w:br/>
      </w:r>
      <w:r>
        <w:rPr>
          <w:rStyle w:val="VerbatimChar"/>
        </w:rPr>
        <w:t xml:space="preserve">r01 = 83/15 </w:t>
      </w:r>
      <w:r>
        <w:br/>
      </w:r>
      <w:r>
        <w:br/>
      </w:r>
      <w:r>
        <w:rPr>
          <w:rStyle w:val="VerbatimChar"/>
        </w:rPr>
        <w:t>te =</w:t>
      </w:r>
      <w:r>
        <w:rPr>
          <w:rStyle w:val="VerbatimChar"/>
        </w:rPr>
        <w:t xml:space="preserve"> np.arange(0, 2*math.pi, 0.01)</w:t>
      </w:r>
      <w:r>
        <w:br/>
      </w:r>
      <w:r>
        <w:br/>
      </w:r>
      <w:r>
        <w:rPr>
          <w:rStyle w:val="VerbatimChar"/>
        </w:rPr>
        <w:t>r1 = odeint(dr, r01, te)</w:t>
      </w:r>
      <w:r>
        <w:br/>
      </w:r>
      <w:r>
        <w:br/>
      </w:r>
      <w:r>
        <w:rPr>
          <w:rStyle w:val="VerbatimChar"/>
        </w:rPr>
        <w:t>#функция, описывающая движение лодки браконьеров</w:t>
      </w:r>
      <w:r>
        <w:br/>
      </w:r>
      <w:r>
        <w:rPr>
          <w:rStyle w:val="VerbatimChar"/>
        </w:rPr>
        <w:t xml:space="preserve">def xt(t): </w:t>
      </w:r>
      <w:r>
        <w:br/>
      </w:r>
      <w:r>
        <w:rPr>
          <w:rStyle w:val="VerbatimChar"/>
        </w:rPr>
        <w:t xml:space="preserve">    xt = math.tan(fi)*t</w:t>
      </w:r>
      <w:r>
        <w:br/>
      </w:r>
      <w:r>
        <w:rPr>
          <w:rStyle w:val="VerbatimChar"/>
        </w:rPr>
        <w:t xml:space="preserve">    return xt</w:t>
      </w:r>
      <w:r>
        <w:br/>
      </w:r>
      <w:r>
        <w:br/>
      </w:r>
      <w:r>
        <w:rPr>
          <w:rStyle w:val="VerbatimChar"/>
        </w:rPr>
        <w:t>t = np.arange(0, 20, 1)</w:t>
      </w:r>
      <w:r>
        <w:br/>
      </w:r>
      <w:r>
        <w:br/>
      </w:r>
      <w:r>
        <w:rPr>
          <w:rStyle w:val="VerbatimChar"/>
        </w:rPr>
        <w:t>#Перевод в полярные координаты</w:t>
      </w:r>
      <w:r>
        <w:br/>
      </w:r>
      <w:r>
        <w:rPr>
          <w:rStyle w:val="VerbatimChar"/>
        </w:rPr>
        <w:t>tete = (np.tan(xt(t)/t))**-1</w:t>
      </w:r>
      <w:r>
        <w:br/>
      </w:r>
      <w:r>
        <w:rPr>
          <w:rStyle w:val="VerbatimChar"/>
        </w:rPr>
        <w:t>rr = np.sqrt(</w:t>
      </w:r>
      <w:r>
        <w:rPr>
          <w:rStyle w:val="VerbatimChar"/>
        </w:rPr>
        <w:t>t*t + xt(t)*xt(t))</w:t>
      </w:r>
      <w:r>
        <w:br/>
      </w:r>
      <w:r>
        <w:br/>
      </w:r>
      <w:r>
        <w:rPr>
          <w:rStyle w:val="VerbatimChar"/>
        </w:rPr>
        <w:t>#построение траектории движения катера в полярных координатах. 1 случай</w:t>
      </w:r>
      <w:r>
        <w:br/>
      </w:r>
      <w:r>
        <w:rPr>
          <w:rStyle w:val="VerbatimChar"/>
        </w:rPr>
        <w:t>plt.polar(te, r1, 'g')</w:t>
      </w:r>
      <w:r>
        <w:br/>
      </w:r>
      <w:r>
        <w:rPr>
          <w:rStyle w:val="VerbatimChar"/>
        </w:rPr>
        <w:t>#построение траектории движения лодки в полярных координатах</w:t>
      </w:r>
      <w:r>
        <w:br/>
      </w:r>
      <w:r>
        <w:rPr>
          <w:rStyle w:val="VerbatimChar"/>
        </w:rPr>
        <w:t xml:space="preserve">plt.polar(tete, rr, 'b') </w:t>
      </w:r>
      <w:r>
        <w:br/>
      </w:r>
      <w:r>
        <w:br/>
      </w:r>
      <w:r>
        <w:rPr>
          <w:rStyle w:val="VerbatimChar"/>
        </w:rPr>
        <w:t xml:space="preserve">#точки пересечения </w:t>
      </w:r>
      <w:r>
        <w:br/>
      </w:r>
      <w:r>
        <w:rPr>
          <w:rStyle w:val="VerbatimChar"/>
        </w:rPr>
        <w:t>idx = np.argwhere(np.diff(np.sign</w:t>
      </w:r>
      <w:r>
        <w:rPr>
          <w:rStyle w:val="VerbatimChar"/>
        </w:rPr>
        <w:t>(rr - r1))).flatten()</w:t>
      </w:r>
      <w:r>
        <w:br/>
      </w:r>
      <w:r>
        <w:rPr>
          <w:rStyle w:val="VerbatimChar"/>
        </w:rPr>
        <w:lastRenderedPageBreak/>
        <w:t>print (tete[-1])</w:t>
      </w:r>
      <w:r>
        <w:br/>
      </w:r>
      <w:r>
        <w:rPr>
          <w:rStyle w:val="VerbatimChar"/>
        </w:rPr>
        <w:t>print (rr[idx[-1]])</w:t>
      </w:r>
    </w:p>
    <w:p w14:paraId="6B44ADB2" w14:textId="77777777" w:rsidR="00DE13FF" w:rsidRDefault="009062CA">
      <w:pPr>
        <w:pStyle w:val="FirstParagraph"/>
      </w:pPr>
      <w:r>
        <w:t>2.2. Получил график:(см. рис. @fig:002 )</w:t>
      </w:r>
    </w:p>
    <w:p w14:paraId="44C86473" w14:textId="77777777" w:rsidR="00DE13FF" w:rsidRDefault="009062CA">
      <w:pPr>
        <w:pStyle w:val="CaptionedFigure"/>
      </w:pPr>
      <w:bookmarkStart w:id="7" w:name="fig:002"/>
      <w:r>
        <w:rPr>
          <w:noProof/>
        </w:rPr>
        <w:drawing>
          <wp:inline distT="0" distB="0" distL="0" distR="0" wp14:anchorId="15C47746" wp14:editId="2D206F81">
            <wp:extent cx="2996773" cy="2712463"/>
            <wp:effectExtent l="0" t="0" r="0" b="0"/>
            <wp:docPr id="2" name="Picture" descr="Траектории движения катера и лодки для 1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6773" cy="2712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56C26113" w14:textId="77777777" w:rsidR="00DE13FF" w:rsidRDefault="009062CA">
      <w:pPr>
        <w:pStyle w:val="ImageCaption"/>
      </w:pPr>
      <w:r>
        <w:t>Траектории движения катера и лодки для 1 случая</w:t>
      </w:r>
    </w:p>
    <w:p w14:paraId="7A12F2CF" w14:textId="77777777" w:rsidR="00DE13FF" w:rsidRDefault="009062CA">
      <w:pPr>
        <w:pStyle w:val="a0"/>
      </w:pPr>
      <w:r>
        <w:t xml:space="preserve">3.2. В итоге точка пересечения имеет следующие координаты: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0.6420926159343304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5.455844122715714</m:t>
        </m:r>
      </m:oMath>
      <w:r>
        <w:t>,</w:t>
      </w:r>
    </w:p>
    <w:p w14:paraId="43F9F865" w14:textId="77777777" w:rsidR="00DE13FF" w:rsidRDefault="009062CA">
      <w:pPr>
        <w:pStyle w:val="1"/>
      </w:pPr>
      <w:bookmarkStart w:id="8" w:name="выводы"/>
      <w:bookmarkStart w:id="9" w:name="_Toc64748413"/>
      <w:bookmarkEnd w:id="4"/>
      <w:r>
        <w:t>В</w:t>
      </w:r>
      <w:r>
        <w:t>ыводы</w:t>
      </w:r>
      <w:bookmarkEnd w:id="9"/>
    </w:p>
    <w:p w14:paraId="67BB04A5" w14:textId="77777777" w:rsidR="00DE13FF" w:rsidRDefault="009062CA">
      <w:pPr>
        <w:pStyle w:val="FirstParagraph"/>
      </w:pPr>
      <w:r>
        <w:t>Решил задачу о погоне.</w:t>
      </w:r>
      <w:bookmarkEnd w:id="8"/>
    </w:p>
    <w:sectPr w:rsidR="00DE13F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5D39FF" w14:textId="77777777" w:rsidR="009062CA" w:rsidRDefault="009062CA">
      <w:pPr>
        <w:spacing w:after="0"/>
      </w:pPr>
      <w:r>
        <w:separator/>
      </w:r>
    </w:p>
  </w:endnote>
  <w:endnote w:type="continuationSeparator" w:id="0">
    <w:p w14:paraId="185EAD02" w14:textId="77777777" w:rsidR="009062CA" w:rsidRDefault="009062C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E4942E" w14:textId="77777777" w:rsidR="009062CA" w:rsidRDefault="009062CA">
      <w:r>
        <w:separator/>
      </w:r>
    </w:p>
  </w:footnote>
  <w:footnote w:type="continuationSeparator" w:id="0">
    <w:p w14:paraId="3558B9C6" w14:textId="77777777" w:rsidR="009062CA" w:rsidRDefault="009062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87902D3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FA787BC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062CA"/>
    <w:rsid w:val="00B86B75"/>
    <w:rsid w:val="00BC48D5"/>
    <w:rsid w:val="00C36279"/>
    <w:rsid w:val="00DE13FF"/>
    <w:rsid w:val="00E315A3"/>
    <w:rsid w:val="00FA4F5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5D06A8"/>
  <w15:docId w15:val="{EEFBD7AB-C195-4138-951B-4B8B86659E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FA4F59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771</Words>
  <Characters>4400</Characters>
  <Application>Microsoft Office Word</Application>
  <DocSecurity>0</DocSecurity>
  <Lines>36</Lines>
  <Paragraphs>10</Paragraphs>
  <ScaleCrop>false</ScaleCrop>
  <Company>diakov.net</Company>
  <LinksUpToDate>false</LinksUpToDate>
  <CharactersWithSpaces>5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Зорин Илья Михайлович</dc:creator>
  <cp:keywords/>
  <cp:lastModifiedBy> </cp:lastModifiedBy>
  <cp:revision>3</cp:revision>
  <cp:lastPrinted>2021-02-20T18:20:00Z</cp:lastPrinted>
  <dcterms:created xsi:type="dcterms:W3CDTF">2021-02-20T18:19:00Z</dcterms:created>
  <dcterms:modified xsi:type="dcterms:W3CDTF">2021-02-20T18:2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Математическое моделирование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